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7E413" w14:textId="43B00C47" w:rsidR="009930E8" w:rsidRDefault="009930E8" w:rsidP="00CE52B3">
      <w:pPr>
        <w:pStyle w:val="Heading1"/>
      </w:pPr>
      <w:r>
        <w:t xml:space="preserve">Investigation </w:t>
      </w:r>
      <w:r w:rsidR="00CE52B3">
        <w:t>Q</w:t>
      </w:r>
      <w:r>
        <w:t xml:space="preserve">uestions </w:t>
      </w:r>
      <w:r w:rsidR="00CE52B3">
        <w:t>to Ask</w:t>
      </w:r>
      <w:r>
        <w:t xml:space="preserve"> the </w:t>
      </w:r>
      <w:r w:rsidR="00CE52B3">
        <w:t>E</w:t>
      </w:r>
      <w:r>
        <w:t xml:space="preserve">mployee </w:t>
      </w:r>
      <w:r w:rsidR="00CE52B3">
        <w:t>F</w:t>
      </w:r>
      <w:r>
        <w:t xml:space="preserve">iling a </w:t>
      </w:r>
      <w:r w:rsidR="00CE52B3">
        <w:t>C</w:t>
      </w:r>
      <w:r>
        <w:t>omplaint</w:t>
      </w:r>
    </w:p>
    <w:p w14:paraId="3C87E414" w14:textId="77777777" w:rsidR="009930E8" w:rsidRDefault="009930E8" w:rsidP="009930E8"/>
    <w:p w14:paraId="3C87E415" w14:textId="77777777" w:rsidR="009930E8" w:rsidRPr="00CE52B3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CE52B3">
        <w:rPr>
          <w:b/>
          <w:bCs/>
        </w:rPr>
        <w:t xml:space="preserve">What happened? </w:t>
      </w:r>
    </w:p>
    <w:p w14:paraId="3C87E416" w14:textId="77777777" w:rsidR="009930E8" w:rsidRDefault="009930E8" w:rsidP="009930E8">
      <w:pPr>
        <w:pStyle w:val="ListParagraph"/>
        <w:numPr>
          <w:ilvl w:val="1"/>
          <w:numId w:val="1"/>
        </w:numPr>
      </w:pPr>
      <w:r>
        <w:t xml:space="preserve">Ask for details and specifics </w:t>
      </w:r>
    </w:p>
    <w:p w14:paraId="3C87E417" w14:textId="7553DE5C" w:rsidR="009930E8" w:rsidRPr="00CE52B3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CE52B3">
        <w:rPr>
          <w:b/>
          <w:bCs/>
        </w:rPr>
        <w:t>Who committed the alleged comment, action</w:t>
      </w:r>
      <w:r w:rsidR="00CE52B3">
        <w:rPr>
          <w:b/>
          <w:bCs/>
        </w:rPr>
        <w:t>,</w:t>
      </w:r>
      <w:r w:rsidRPr="00CE52B3">
        <w:rPr>
          <w:b/>
          <w:bCs/>
        </w:rPr>
        <w:t xml:space="preserve"> or behavior?</w:t>
      </w:r>
    </w:p>
    <w:p w14:paraId="3C87E418" w14:textId="77777777" w:rsidR="009930E8" w:rsidRPr="00CE52B3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CE52B3">
        <w:rPr>
          <w:b/>
          <w:bCs/>
        </w:rPr>
        <w:t>Did it happen to you, or are you reporting as a bystander/witness?</w:t>
      </w:r>
    </w:p>
    <w:p w14:paraId="3C87E419" w14:textId="77777777" w:rsidR="009930E8" w:rsidRPr="00E277FE" w:rsidRDefault="009930E8" w:rsidP="009930E8">
      <w:pPr>
        <w:pStyle w:val="ListParagraph"/>
        <w:numPr>
          <w:ilvl w:val="1"/>
          <w:numId w:val="1"/>
        </w:numPr>
      </w:pPr>
      <w:r w:rsidRPr="00E277FE">
        <w:t xml:space="preserve">If a witness, who was the object of the comment or action? </w:t>
      </w:r>
    </w:p>
    <w:p w14:paraId="3C87E41A" w14:textId="77777777" w:rsidR="009930E8" w:rsidRPr="0013615B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13615B">
        <w:rPr>
          <w:b/>
          <w:bCs/>
        </w:rPr>
        <w:t>When did this occur?</w:t>
      </w:r>
    </w:p>
    <w:p w14:paraId="3C87E41B" w14:textId="77777777" w:rsidR="009930E8" w:rsidRPr="0013615B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13615B">
        <w:rPr>
          <w:b/>
          <w:bCs/>
        </w:rPr>
        <w:t>Where did it happen?</w:t>
      </w:r>
    </w:p>
    <w:p w14:paraId="3C87E41C" w14:textId="77777777" w:rsidR="009930E8" w:rsidRDefault="009930E8" w:rsidP="009930E8">
      <w:pPr>
        <w:pStyle w:val="ListParagraph"/>
        <w:numPr>
          <w:ilvl w:val="1"/>
          <w:numId w:val="1"/>
        </w:numPr>
      </w:pPr>
      <w:r>
        <w:t>Has it happened more than once?</w:t>
      </w:r>
    </w:p>
    <w:p w14:paraId="3C87E41D" w14:textId="77777777" w:rsidR="009930E8" w:rsidRPr="00E277FE" w:rsidRDefault="009930E8" w:rsidP="009930E8">
      <w:pPr>
        <w:pStyle w:val="ListParagraph"/>
        <w:numPr>
          <w:ilvl w:val="1"/>
          <w:numId w:val="1"/>
        </w:numPr>
      </w:pPr>
      <w:r w:rsidRPr="00E277FE">
        <w:t>Is it ongoing?</w:t>
      </w:r>
    </w:p>
    <w:p w14:paraId="3C87E41E" w14:textId="77777777" w:rsidR="009930E8" w:rsidRPr="0013615B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13615B">
        <w:rPr>
          <w:b/>
          <w:bCs/>
        </w:rPr>
        <w:t xml:space="preserve">Were there any witnesses to the behavior? </w:t>
      </w:r>
    </w:p>
    <w:p w14:paraId="3C87E41F" w14:textId="77777777" w:rsidR="009930E8" w:rsidRPr="00E277FE" w:rsidRDefault="009930E8" w:rsidP="009930E8">
      <w:pPr>
        <w:pStyle w:val="ListParagraph"/>
        <w:numPr>
          <w:ilvl w:val="1"/>
          <w:numId w:val="1"/>
        </w:numPr>
      </w:pPr>
      <w:r w:rsidRPr="00E277FE">
        <w:t xml:space="preserve">Please name them </w:t>
      </w:r>
    </w:p>
    <w:p w14:paraId="3C87E420" w14:textId="033570F2" w:rsidR="009930E8" w:rsidRPr="0013615B" w:rsidRDefault="00E277FE" w:rsidP="009930E8">
      <w:pPr>
        <w:pStyle w:val="ListParagraph"/>
        <w:numPr>
          <w:ilvl w:val="0"/>
          <w:numId w:val="1"/>
        </w:numPr>
        <w:tabs>
          <w:tab w:val="right" w:pos="9360"/>
        </w:tabs>
        <w:rPr>
          <w:b/>
          <w:bCs/>
        </w:rPr>
      </w:pPr>
      <w:r>
        <w:rPr>
          <w:b/>
          <w:bCs/>
        </w:rPr>
        <w:t xml:space="preserve">Can you provide any physical evidence of the action </w:t>
      </w:r>
      <w:r w:rsidRPr="00E277FE">
        <w:t>– emails, texts, etc.</w:t>
      </w:r>
      <w:r w:rsidR="009930E8" w:rsidRPr="00E277FE">
        <w:t>?</w:t>
      </w:r>
      <w:r w:rsidR="009930E8" w:rsidRPr="0013615B">
        <w:rPr>
          <w:b/>
          <w:bCs/>
        </w:rPr>
        <w:tab/>
      </w:r>
    </w:p>
    <w:p w14:paraId="3C87E421" w14:textId="77777777" w:rsidR="009930E8" w:rsidRPr="0013615B" w:rsidRDefault="009930E8" w:rsidP="009930E8">
      <w:pPr>
        <w:pStyle w:val="ListParagraph"/>
        <w:numPr>
          <w:ilvl w:val="0"/>
          <w:numId w:val="1"/>
        </w:numPr>
        <w:rPr>
          <w:b/>
          <w:bCs/>
        </w:rPr>
      </w:pPr>
      <w:r w:rsidRPr="0013615B">
        <w:rPr>
          <w:b/>
          <w:bCs/>
        </w:rPr>
        <w:t>Did you let the person know you were offended or concerned?</w:t>
      </w:r>
    </w:p>
    <w:p w14:paraId="3C87E422" w14:textId="77777777" w:rsidR="009930E8" w:rsidRPr="00E277FE" w:rsidRDefault="009930E8" w:rsidP="009930E8">
      <w:pPr>
        <w:pStyle w:val="ListParagraph"/>
        <w:numPr>
          <w:ilvl w:val="1"/>
          <w:numId w:val="1"/>
        </w:numPr>
      </w:pPr>
      <w:r w:rsidRPr="00E277FE">
        <w:t>If so, what was their response?</w:t>
      </w:r>
    </w:p>
    <w:p w14:paraId="3C87E423" w14:textId="77777777" w:rsidR="009930E8" w:rsidRPr="00F56A7F" w:rsidRDefault="009930E8" w:rsidP="009930E8">
      <w:pPr>
        <w:pStyle w:val="ListParagraph"/>
        <w:numPr>
          <w:ilvl w:val="0"/>
          <w:numId w:val="1"/>
        </w:numPr>
        <w:tabs>
          <w:tab w:val="right" w:pos="9360"/>
        </w:tabs>
        <w:rPr>
          <w:b/>
          <w:bCs/>
        </w:rPr>
      </w:pPr>
      <w:r w:rsidRPr="00F56A7F">
        <w:rPr>
          <w:b/>
          <w:bCs/>
        </w:rPr>
        <w:t xml:space="preserve">Did you report the incident(s) to anyone else? </w:t>
      </w:r>
    </w:p>
    <w:p w14:paraId="3C87E424" w14:textId="77777777" w:rsidR="009930E8" w:rsidRPr="00E277FE" w:rsidRDefault="009930E8" w:rsidP="009930E8">
      <w:pPr>
        <w:pStyle w:val="ListParagraph"/>
        <w:numPr>
          <w:ilvl w:val="1"/>
          <w:numId w:val="1"/>
        </w:numPr>
        <w:tabs>
          <w:tab w:val="right" w:pos="9360"/>
        </w:tabs>
      </w:pPr>
      <w:r>
        <w:t>If so, who and when?</w:t>
      </w:r>
    </w:p>
    <w:p w14:paraId="3C87E425" w14:textId="77777777" w:rsidR="009930E8" w:rsidRPr="00E277FE" w:rsidRDefault="009930E8" w:rsidP="009930E8">
      <w:pPr>
        <w:pStyle w:val="ListParagraph"/>
        <w:numPr>
          <w:ilvl w:val="1"/>
          <w:numId w:val="1"/>
        </w:numPr>
        <w:tabs>
          <w:tab w:val="right" w:pos="9360"/>
        </w:tabs>
      </w:pPr>
      <w:r w:rsidRPr="00E277FE">
        <w:t xml:space="preserve">Did they take any steps to resolve the situation? </w:t>
      </w:r>
    </w:p>
    <w:p w14:paraId="3C87E426" w14:textId="77777777" w:rsidR="009930E8" w:rsidRPr="00F56A7F" w:rsidRDefault="009930E8" w:rsidP="009930E8">
      <w:pPr>
        <w:pStyle w:val="ListParagraph"/>
        <w:numPr>
          <w:ilvl w:val="0"/>
          <w:numId w:val="1"/>
        </w:numPr>
        <w:tabs>
          <w:tab w:val="right" w:pos="9360"/>
        </w:tabs>
        <w:rPr>
          <w:b/>
          <w:bCs/>
        </w:rPr>
      </w:pPr>
      <w:r w:rsidRPr="00F56A7F">
        <w:rPr>
          <w:b/>
          <w:bCs/>
        </w:rPr>
        <w:t>Do you have any other information that might be helpful for the investigation?</w:t>
      </w:r>
    </w:p>
    <w:p w14:paraId="3C87E427" w14:textId="77777777" w:rsidR="00372A6F" w:rsidRDefault="00372A6F" w:rsidP="00372A6F">
      <w:pPr>
        <w:tabs>
          <w:tab w:val="right" w:pos="9360"/>
        </w:tabs>
      </w:pPr>
    </w:p>
    <w:p w14:paraId="3C87E428" w14:textId="338A80F3" w:rsidR="009930E8" w:rsidRDefault="009930E8" w:rsidP="00F56A7F">
      <w:pPr>
        <w:pStyle w:val="Heading1"/>
      </w:pPr>
      <w:r>
        <w:t xml:space="preserve">Investigation </w:t>
      </w:r>
      <w:r w:rsidR="0013615B">
        <w:t>Q</w:t>
      </w:r>
      <w:r>
        <w:t xml:space="preserve">uestions </w:t>
      </w:r>
      <w:r w:rsidR="00F56A7F">
        <w:t>to Ask</w:t>
      </w:r>
      <w:r>
        <w:t xml:space="preserve"> the </w:t>
      </w:r>
      <w:r w:rsidR="0013615B">
        <w:t>A</w:t>
      </w:r>
      <w:r>
        <w:t xml:space="preserve">ccused </w:t>
      </w:r>
      <w:r w:rsidR="0013615B">
        <w:t>E</w:t>
      </w:r>
      <w:r>
        <w:t>mployee</w:t>
      </w:r>
    </w:p>
    <w:p w14:paraId="3C87E429" w14:textId="77777777" w:rsidR="009930E8" w:rsidRDefault="009930E8" w:rsidP="009930E8"/>
    <w:p w14:paraId="3C87E42A" w14:textId="52955AD6" w:rsidR="009930E8" w:rsidRDefault="009930E8" w:rsidP="009930E8">
      <w:pPr>
        <w:pStyle w:val="ListParagraph"/>
        <w:numPr>
          <w:ilvl w:val="0"/>
          <w:numId w:val="2"/>
        </w:numPr>
      </w:pPr>
      <w:r w:rsidRPr="00F56A7F">
        <w:rPr>
          <w:b/>
          <w:bCs/>
        </w:rPr>
        <w:t>This was reported</w:t>
      </w:r>
      <w:r>
        <w:t xml:space="preserve"> — can you tell me what happened from your point of view? </w:t>
      </w:r>
    </w:p>
    <w:p w14:paraId="3C87E42B" w14:textId="77777777" w:rsidR="009930E8" w:rsidRPr="00E277FE" w:rsidRDefault="009930E8" w:rsidP="009930E8">
      <w:pPr>
        <w:pStyle w:val="ListParagraph"/>
        <w:numPr>
          <w:ilvl w:val="1"/>
          <w:numId w:val="2"/>
        </w:numPr>
      </w:pPr>
      <w:r w:rsidRPr="00E277FE">
        <w:t xml:space="preserve">Ask for details and specifics </w:t>
      </w:r>
    </w:p>
    <w:p w14:paraId="3C87E42C" w14:textId="77777777" w:rsidR="009930E8" w:rsidRPr="00F56A7F" w:rsidRDefault="009930E8" w:rsidP="009930E8">
      <w:pPr>
        <w:pStyle w:val="ListParagraph"/>
        <w:numPr>
          <w:ilvl w:val="0"/>
          <w:numId w:val="2"/>
        </w:numPr>
        <w:rPr>
          <w:b/>
          <w:bCs/>
        </w:rPr>
      </w:pPr>
      <w:r w:rsidRPr="00F56A7F">
        <w:rPr>
          <w:b/>
          <w:bCs/>
        </w:rPr>
        <w:t>When did this occur?</w:t>
      </w:r>
    </w:p>
    <w:p w14:paraId="3C87E42D" w14:textId="77777777" w:rsidR="009930E8" w:rsidRPr="00F56A7F" w:rsidRDefault="009930E8" w:rsidP="009930E8">
      <w:pPr>
        <w:pStyle w:val="ListParagraph"/>
        <w:numPr>
          <w:ilvl w:val="0"/>
          <w:numId w:val="2"/>
        </w:numPr>
        <w:rPr>
          <w:b/>
          <w:bCs/>
        </w:rPr>
      </w:pPr>
      <w:r w:rsidRPr="00F56A7F">
        <w:rPr>
          <w:b/>
          <w:bCs/>
        </w:rPr>
        <w:t>Where did it happen?</w:t>
      </w:r>
    </w:p>
    <w:p w14:paraId="3C87E42E" w14:textId="77777777" w:rsidR="009930E8" w:rsidRPr="00F56A7F" w:rsidRDefault="009930E8" w:rsidP="009930E8">
      <w:pPr>
        <w:pStyle w:val="ListParagraph"/>
        <w:numPr>
          <w:ilvl w:val="0"/>
          <w:numId w:val="2"/>
        </w:numPr>
        <w:rPr>
          <w:b/>
          <w:bCs/>
        </w:rPr>
      </w:pPr>
      <w:r w:rsidRPr="00F56A7F">
        <w:rPr>
          <w:b/>
          <w:bCs/>
        </w:rPr>
        <w:t xml:space="preserve">Were there any witnesses to the behavior? </w:t>
      </w:r>
    </w:p>
    <w:p w14:paraId="3C87E42F" w14:textId="77777777" w:rsidR="009930E8" w:rsidRPr="00E277FE" w:rsidRDefault="009930E8" w:rsidP="009930E8">
      <w:pPr>
        <w:pStyle w:val="ListParagraph"/>
        <w:numPr>
          <w:ilvl w:val="1"/>
          <w:numId w:val="2"/>
        </w:numPr>
      </w:pPr>
      <w:r w:rsidRPr="00E277FE">
        <w:t xml:space="preserve">Please name them </w:t>
      </w:r>
    </w:p>
    <w:p w14:paraId="3C87E430" w14:textId="68BB2FE4" w:rsidR="009930E8" w:rsidRPr="00F56A7F" w:rsidRDefault="00F56A7F" w:rsidP="009930E8">
      <w:pPr>
        <w:pStyle w:val="ListParagraph"/>
        <w:numPr>
          <w:ilvl w:val="0"/>
          <w:numId w:val="2"/>
        </w:numPr>
        <w:tabs>
          <w:tab w:val="right" w:pos="9360"/>
        </w:tabs>
        <w:rPr>
          <w:b/>
          <w:bCs/>
        </w:rPr>
      </w:pPr>
      <w:r>
        <w:rPr>
          <w:b/>
          <w:bCs/>
        </w:rPr>
        <w:t xml:space="preserve">Can you provide any physical evidence of the action </w:t>
      </w:r>
      <w:r w:rsidRPr="00F56A7F">
        <w:t>– emails, texts, etc.</w:t>
      </w:r>
      <w:r w:rsidR="009930E8" w:rsidRPr="00F56A7F">
        <w:t>?</w:t>
      </w:r>
      <w:r w:rsidR="009930E8" w:rsidRPr="00F56A7F">
        <w:rPr>
          <w:b/>
          <w:bCs/>
        </w:rPr>
        <w:tab/>
      </w:r>
    </w:p>
    <w:p w14:paraId="3C87E431" w14:textId="77777777" w:rsidR="009930E8" w:rsidRPr="00F56A7F" w:rsidRDefault="009930E8" w:rsidP="009930E8">
      <w:pPr>
        <w:pStyle w:val="ListParagraph"/>
        <w:numPr>
          <w:ilvl w:val="0"/>
          <w:numId w:val="2"/>
        </w:numPr>
        <w:rPr>
          <w:b/>
          <w:bCs/>
        </w:rPr>
      </w:pPr>
      <w:r w:rsidRPr="00F56A7F">
        <w:rPr>
          <w:b/>
          <w:bCs/>
        </w:rPr>
        <w:t>Was there a larger context to the situation that hasn’t been included?</w:t>
      </w:r>
    </w:p>
    <w:p w14:paraId="3C87E432" w14:textId="77777777" w:rsidR="009930E8" w:rsidRPr="00F56A7F" w:rsidRDefault="009930E8" w:rsidP="009930E8">
      <w:pPr>
        <w:pStyle w:val="ListParagraph"/>
        <w:numPr>
          <w:ilvl w:val="0"/>
          <w:numId w:val="2"/>
        </w:numPr>
        <w:rPr>
          <w:b/>
          <w:bCs/>
        </w:rPr>
      </w:pPr>
      <w:r w:rsidRPr="00F56A7F">
        <w:rPr>
          <w:b/>
          <w:bCs/>
        </w:rPr>
        <w:t>Did the person tell you they were offended or concerned?</w:t>
      </w:r>
    </w:p>
    <w:p w14:paraId="3C87E433" w14:textId="77777777" w:rsidR="009930E8" w:rsidRDefault="009930E8" w:rsidP="009930E8">
      <w:pPr>
        <w:pStyle w:val="ListParagraph"/>
        <w:numPr>
          <w:ilvl w:val="1"/>
          <w:numId w:val="2"/>
        </w:numPr>
      </w:pPr>
      <w:r>
        <w:t>If so, what was your response?</w:t>
      </w:r>
    </w:p>
    <w:p w14:paraId="3C87E434" w14:textId="77777777" w:rsidR="009930E8" w:rsidRPr="00E277FE" w:rsidRDefault="009930E8" w:rsidP="009930E8">
      <w:pPr>
        <w:pStyle w:val="ListParagraph"/>
        <w:numPr>
          <w:ilvl w:val="1"/>
          <w:numId w:val="2"/>
        </w:numPr>
        <w:tabs>
          <w:tab w:val="right" w:pos="9360"/>
        </w:tabs>
      </w:pPr>
      <w:r w:rsidRPr="00E277FE">
        <w:t xml:space="preserve">Did you take any steps to resolve the situation? </w:t>
      </w:r>
    </w:p>
    <w:p w14:paraId="3C87E435" w14:textId="77777777" w:rsidR="009930E8" w:rsidRPr="00F56A7F" w:rsidRDefault="009930E8" w:rsidP="009930E8">
      <w:pPr>
        <w:pStyle w:val="ListParagraph"/>
        <w:numPr>
          <w:ilvl w:val="0"/>
          <w:numId w:val="2"/>
        </w:numPr>
        <w:tabs>
          <w:tab w:val="right" w:pos="9360"/>
        </w:tabs>
        <w:rPr>
          <w:b/>
          <w:bCs/>
        </w:rPr>
      </w:pPr>
      <w:r w:rsidRPr="00F56A7F">
        <w:rPr>
          <w:b/>
          <w:bCs/>
        </w:rPr>
        <w:t>Do you have any other information that might be helpful for the investigation?</w:t>
      </w:r>
    </w:p>
    <w:p w14:paraId="3C87E436" w14:textId="77777777" w:rsidR="002C6D40" w:rsidRDefault="002C6D40"/>
    <w:sectPr w:rsidR="002C6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D01FE"/>
    <w:multiLevelType w:val="hybridMultilevel"/>
    <w:tmpl w:val="5C4C3E38"/>
    <w:lvl w:ilvl="0" w:tplc="97CCF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B3581D"/>
    <w:multiLevelType w:val="hybridMultilevel"/>
    <w:tmpl w:val="5C4C3E38"/>
    <w:lvl w:ilvl="0" w:tplc="97CCF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938918">
    <w:abstractNumId w:val="0"/>
  </w:num>
  <w:num w:numId="2" w16cid:durableId="2004550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szAyNjc1MrQwMzRQ0lEKTi0uzszPAykwrAUAwzuhpSwAAAA="/>
  </w:docVars>
  <w:rsids>
    <w:rsidRoot w:val="009930E8"/>
    <w:rsid w:val="00007719"/>
    <w:rsid w:val="0013615B"/>
    <w:rsid w:val="002C6D40"/>
    <w:rsid w:val="00300A4A"/>
    <w:rsid w:val="00372A6F"/>
    <w:rsid w:val="00496BBD"/>
    <w:rsid w:val="009930E8"/>
    <w:rsid w:val="00A22B8A"/>
    <w:rsid w:val="00A537B4"/>
    <w:rsid w:val="00A7577E"/>
    <w:rsid w:val="00CE52B3"/>
    <w:rsid w:val="00DE7597"/>
    <w:rsid w:val="00E277FE"/>
    <w:rsid w:val="00F5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7E413"/>
  <w15:docId w15:val="{FDA89116-F16B-43DC-BF26-A494D316F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52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0E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0E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930E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CE52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ia</dc:creator>
  <cp:lastModifiedBy>Karmin</cp:lastModifiedBy>
  <cp:revision>5</cp:revision>
  <dcterms:created xsi:type="dcterms:W3CDTF">2022-09-07T19:44:00Z</dcterms:created>
  <dcterms:modified xsi:type="dcterms:W3CDTF">2022-11-18T20:00:00Z</dcterms:modified>
</cp:coreProperties>
</file>